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396DD7E2" w:rsidR="00EA25F4" w:rsidRPr="00272A78" w:rsidRDefault="00125B6E" w:rsidP="00EA25F4">
            <w:pPr>
              <w:rPr>
                <w:rFonts w:cstheme="minorHAnsi"/>
              </w:rPr>
            </w:pPr>
            <w:r>
              <w:rPr>
                <w:rFonts w:cstheme="minorHAnsi"/>
              </w:rPr>
              <w:t>Ferti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1E348431" w:rsidR="00EA25F4" w:rsidRPr="00272A78" w:rsidRDefault="00125B6E" w:rsidP="00EA25F4">
            <w:pPr>
              <w:rPr>
                <w:rFonts w:cstheme="minorHAnsi"/>
              </w:rPr>
            </w:pPr>
            <w:r>
              <w:rPr>
                <w:rFonts w:cstheme="minorHAnsi"/>
              </w:rPr>
              <w:t>Ferti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r w:rsidRPr="00272A78">
              <w:rPr>
                <w:rFonts w:cstheme="minorHAnsi"/>
                <w:b/>
              </w:rPr>
              <w:t>Status</w:t>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19"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19"/>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8">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9">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0">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1">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2">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3">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4">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5">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6">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7">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8">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9">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Klasse: TipHelperTest</w:t>
            </w:r>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4"/>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lastRenderedPageBreak/>
        <w:t>User-Stories</w:t>
      </w:r>
      <w:bookmarkEnd w:id="27"/>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Danial Imani Shakibaei</w:t>
            </w:r>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Danial Imani Shakibaei</w:t>
            </w:r>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Danial Imani Shakibaei</w:t>
            </w:r>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Danial Imani Shakibaei</w:t>
            </w:r>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Danial Imani Shakibaei</w:t>
            </w:r>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Danial Imani Shakibaei</w:t>
            </w:r>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Danial Imani Shakibaei</w:t>
            </w:r>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Danial Imani Shakibaei</w:t>
            </w:r>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Danial Imani Shakibaei</w:t>
            </w:r>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Danial Imani Shakibaei</w:t>
            </w:r>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Danial Imani Shakibaei</w:t>
            </w:r>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Danial Imani Shakibaei</w:t>
            </w:r>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Danial Imani Shakibaei</w:t>
            </w:r>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Danial Imani Shakibaei</w:t>
            </w:r>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Danial Imani Shakibaei</w:t>
            </w:r>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Danial Imani Shakibaei</w:t>
            </w:r>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Danial Imani Shakibaei</w:t>
            </w:r>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Danial Imani Shakibaei</w:t>
            </w:r>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Danial Imani Shakibaei</w:t>
            </w:r>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Danial Imani Shakibaei</w:t>
            </w:r>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04DD31BC" w14:textId="34C9BD08" w:rsidR="008B4275"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6C25249B" w14:textId="15E08027" w:rsidR="008B4275" w:rsidRDefault="008B4275" w:rsidP="008B4275">
      <w:r>
        <w:t>Buttons:</w:t>
      </w:r>
    </w:p>
    <w:p w14:paraId="53EC6DE8" w14:textId="60A10F8A" w:rsidR="008B4275" w:rsidRDefault="008B4275" w:rsidP="008B4275">
      <w:pPr>
        <w:pStyle w:val="Listenabsatz"/>
        <w:numPr>
          <w:ilvl w:val="0"/>
          <w:numId w:val="15"/>
        </w:numPr>
      </w:pPr>
      <w:r>
        <w:t>„Dashboard“ führt zum User-Dashboard zurück</w:t>
      </w:r>
    </w:p>
    <w:p w14:paraId="2525F27E" w14:textId="1DDE03E4" w:rsidR="008B4275" w:rsidRDefault="008B4275" w:rsidP="008B4275">
      <w:pPr>
        <w:pStyle w:val="Listenabsatz"/>
        <w:numPr>
          <w:ilvl w:val="0"/>
          <w:numId w:val="15"/>
        </w:numPr>
      </w:pPr>
      <w:r>
        <w:t>„Logout“ führt zum Login-Fenster</w:t>
      </w:r>
    </w:p>
    <w:p w14:paraId="1938E1BE" w14:textId="611C7145" w:rsidR="008B4275" w:rsidRPr="008B4275" w:rsidRDefault="008B4275" w:rsidP="008B4275">
      <w:pPr>
        <w:pStyle w:val="Listenabsatz"/>
        <w:numPr>
          <w:ilvl w:val="0"/>
          <w:numId w:val="15"/>
        </w:numPr>
        <w:rPr>
          <w:rFonts w:cstheme="minorHAnsi"/>
        </w:rPr>
      </w:pPr>
      <w:r w:rsidRPr="008B4275">
        <w:rPr>
          <w:rFonts w:cstheme="minorHAnsi"/>
        </w:rPr>
        <w:t>„Spiel starten“ lässt einen klickbaren Ball erscheinen. Bei Klick auf den Ball erhöht sich der Kontostand</w:t>
      </w:r>
    </w:p>
    <w:p w14:paraId="3638F976" w14:textId="0AEAA85F" w:rsidR="008B4275" w:rsidRPr="008B4275" w:rsidRDefault="008B4275" w:rsidP="008B4275">
      <w:pPr>
        <w:pStyle w:val="Listenabsatz"/>
        <w:numPr>
          <w:ilvl w:val="0"/>
          <w:numId w:val="15"/>
        </w:numPr>
        <w:rPr>
          <w:rFonts w:cstheme="minorHAnsi"/>
        </w:rPr>
      </w:pPr>
      <w:r w:rsidRPr="008B4275">
        <w:rPr>
          <w:rFonts w:cstheme="minorHAnsi"/>
        </w:rPr>
        <w:t>„Spiel stoppen“ stoppt das Minigame</w:t>
      </w:r>
    </w:p>
    <w:p w14:paraId="6AB175DF" w14:textId="1685A6E1" w:rsidR="008B4275" w:rsidRDefault="008B4275" w:rsidP="008B4275">
      <w:pPr>
        <w:pStyle w:val="Listenabsatz"/>
        <w:numPr>
          <w:ilvl w:val="0"/>
          <w:numId w:val="15"/>
        </w:numPr>
        <w:rPr>
          <w:rFonts w:cstheme="minorHAnsi"/>
        </w:rPr>
      </w:pPr>
      <w:r w:rsidRPr="008B4275">
        <w:rPr>
          <w:rFonts w:cstheme="minorHAnsi"/>
        </w:rPr>
        <w:t>„Liga auswählen“ zeigt die vorhandenen Ligen zum Auswählen an</w:t>
      </w:r>
    </w:p>
    <w:p w14:paraId="205FB04D" w14:textId="3AD0F986" w:rsidR="008B4275" w:rsidRDefault="008B4275" w:rsidP="008B4275">
      <w:pPr>
        <w:pStyle w:val="Listenabsatz"/>
        <w:numPr>
          <w:ilvl w:val="0"/>
          <w:numId w:val="15"/>
        </w:numPr>
        <w:rPr>
          <w:rFonts w:cstheme="minorHAnsi"/>
        </w:rPr>
      </w:pPr>
      <w:r>
        <w:rPr>
          <w:rFonts w:cstheme="minorHAnsi"/>
        </w:rPr>
        <w:t>„Wetten“ platziert die Wette</w:t>
      </w:r>
    </w:p>
    <w:p w14:paraId="7E0167A3" w14:textId="25CBE037" w:rsidR="008B4275" w:rsidRDefault="008B4275" w:rsidP="008B4275">
      <w:pPr>
        <w:pStyle w:val="Listenabsatz"/>
        <w:numPr>
          <w:ilvl w:val="0"/>
          <w:numId w:val="15"/>
        </w:numPr>
        <w:rPr>
          <w:rFonts w:cstheme="minorHAnsi"/>
        </w:rPr>
      </w:pPr>
      <w:r>
        <w:rPr>
          <w:rFonts w:cstheme="minorHAnsi"/>
        </w:rPr>
        <w:t>„Liga zurücksetzen“ setzt die Statistik zurück</w:t>
      </w:r>
    </w:p>
    <w:p w14:paraId="19656CCF" w14:textId="2025170F" w:rsidR="008B4275" w:rsidRDefault="008B4275" w:rsidP="008B4275">
      <w:pPr>
        <w:pStyle w:val="Listenabsatz"/>
        <w:numPr>
          <w:ilvl w:val="0"/>
          <w:numId w:val="15"/>
        </w:numPr>
        <w:rPr>
          <w:rFonts w:cstheme="minorHAnsi"/>
        </w:rPr>
      </w:pPr>
      <w:r>
        <w:rPr>
          <w:rFonts w:cstheme="minorHAnsi"/>
        </w:rPr>
        <w:t>„Nutzer einsehen“ zeigt das Profil vom Nutzer</w:t>
      </w:r>
    </w:p>
    <w:p w14:paraId="49F26C6C" w14:textId="3C7CA6C1" w:rsidR="008B4275" w:rsidRDefault="008B4275" w:rsidP="008B4275">
      <w:pPr>
        <w:rPr>
          <w:rFonts w:cstheme="minorHAnsi"/>
        </w:rPr>
      </w:pPr>
      <w:r>
        <w:rPr>
          <w:rFonts w:cstheme="minorHAnsi"/>
        </w:rPr>
        <w:t>Übergänge:</w:t>
      </w:r>
    </w:p>
    <w:p w14:paraId="151619E0" w14:textId="1EE68BA9" w:rsidR="008B4275" w:rsidRPr="008B4275" w:rsidRDefault="008B4275" w:rsidP="008B4275">
      <w:pPr>
        <w:pStyle w:val="Listenabsatz"/>
        <w:numPr>
          <w:ilvl w:val="0"/>
          <w:numId w:val="16"/>
        </w:numPr>
        <w:rPr>
          <w:rFonts w:cstheme="minorHAnsi"/>
        </w:rPr>
      </w:pPr>
      <w:r>
        <w:rPr>
          <w:rFonts w:cstheme="minorHAnsi"/>
        </w:rPr>
        <w:t>/ nicht vorhanden</w:t>
      </w:r>
    </w:p>
    <w:p w14:paraId="096CE1B8" w14:textId="77777777" w:rsidR="008B4275" w:rsidRPr="00241E12" w:rsidRDefault="008B4275" w:rsidP="008B4275"/>
    <w:p w14:paraId="19153524" w14:textId="33E29547" w:rsidR="008B4275"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17CE4790" w14:textId="558637BD" w:rsidR="00EA25F4" w:rsidRDefault="00922756" w:rsidP="00EA25F4">
      <w:pPr>
        <w:rPr>
          <w:rFonts w:cstheme="minorHAnsi"/>
        </w:rPr>
      </w:pP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29" w:name="_Toc115257146"/>
      <w:r>
        <w:rPr>
          <w:rFonts w:asciiTheme="minorHAnsi" w:hAnsiTheme="minorHAnsi" w:cstheme="minorHAnsi"/>
          <w:color w:val="000000" w:themeColor="text1"/>
          <w:sz w:val="32"/>
          <w:szCs w:val="32"/>
        </w:rPr>
        <w:lastRenderedPageBreak/>
        <w:t>Strukturdiagramme (Komponenten- und Klassendiagramme)</w:t>
      </w:r>
      <w:bookmarkEnd w:id="29"/>
    </w:p>
    <w:p w14:paraId="0FC5D8C8" w14:textId="10C62569" w:rsidR="00922756" w:rsidRDefault="00922756" w:rsidP="00922756">
      <w:pPr>
        <w:pStyle w:val="berschrift3"/>
      </w:pPr>
      <w:r>
        <w:t>Komponentendiagramm</w:t>
      </w:r>
    </w:p>
    <w:p w14:paraId="1C95E6C4" w14:textId="3C4824B7" w:rsidR="00125B6E" w:rsidRDefault="00125B6E" w:rsidP="00125B6E">
      <w:r w:rsidRPr="00125B6E">
        <w:rPr>
          <w:noProof/>
        </w:rPr>
        <w:drawing>
          <wp:inline distT="0" distB="0" distL="0" distR="0" wp14:anchorId="66575BDD" wp14:editId="685FBFA6">
            <wp:extent cx="5760720" cy="3329305"/>
            <wp:effectExtent l="0" t="0" r="0" b="4445"/>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3329305"/>
                    </a:xfrm>
                    <a:prstGeom prst="rect">
                      <a:avLst/>
                    </a:prstGeom>
                  </pic:spPr>
                </pic:pic>
              </a:graphicData>
            </a:graphic>
          </wp:inline>
        </w:drawing>
      </w:r>
    </w:p>
    <w:p w14:paraId="36B54484" w14:textId="2AF13852" w:rsidR="00125B6E" w:rsidRDefault="00125B6E" w:rsidP="00125B6E">
      <w:r w:rsidRPr="00125B6E">
        <w:rPr>
          <w:noProof/>
        </w:rPr>
        <w:drawing>
          <wp:inline distT="0" distB="0" distL="0" distR="0" wp14:anchorId="2112FFC2" wp14:editId="69638BA5">
            <wp:extent cx="5760720" cy="3275965"/>
            <wp:effectExtent l="0" t="0" r="0" b="635"/>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3275965"/>
                    </a:xfrm>
                    <a:prstGeom prst="rect">
                      <a:avLst/>
                    </a:prstGeom>
                  </pic:spPr>
                </pic:pic>
              </a:graphicData>
            </a:graphic>
          </wp:inline>
        </w:drawing>
      </w:r>
    </w:p>
    <w:p w14:paraId="030A738A" w14:textId="1C9BD15D" w:rsidR="00125B6E" w:rsidRDefault="00125B6E" w:rsidP="00125B6E">
      <w:r w:rsidRPr="00125B6E">
        <w:rPr>
          <w:noProof/>
        </w:rPr>
        <w:lastRenderedPageBreak/>
        <w:drawing>
          <wp:inline distT="0" distB="0" distL="0" distR="0" wp14:anchorId="3E77765D" wp14:editId="710D0C3F">
            <wp:extent cx="5760720" cy="3628390"/>
            <wp:effectExtent l="0" t="0" r="0"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3628390"/>
                    </a:xfrm>
                    <a:prstGeom prst="rect">
                      <a:avLst/>
                    </a:prstGeom>
                  </pic:spPr>
                </pic:pic>
              </a:graphicData>
            </a:graphic>
          </wp:inline>
        </w:drawing>
      </w:r>
    </w:p>
    <w:p w14:paraId="20BB95A8" w14:textId="3F9B6C5C" w:rsidR="00125B6E" w:rsidRDefault="00125B6E" w:rsidP="00125B6E">
      <w:r w:rsidRPr="00125B6E">
        <w:rPr>
          <w:noProof/>
        </w:rPr>
        <w:drawing>
          <wp:inline distT="0" distB="0" distL="0" distR="0" wp14:anchorId="2F205AAB" wp14:editId="4DF809C3">
            <wp:extent cx="5760720" cy="3427730"/>
            <wp:effectExtent l="0" t="0" r="0" b="1270"/>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3427730"/>
                    </a:xfrm>
                    <a:prstGeom prst="rect">
                      <a:avLst/>
                    </a:prstGeom>
                  </pic:spPr>
                </pic:pic>
              </a:graphicData>
            </a:graphic>
          </wp:inline>
        </w:drawing>
      </w:r>
    </w:p>
    <w:p w14:paraId="4898DC30" w14:textId="4B50DF24" w:rsidR="00125B6E" w:rsidRDefault="00125B6E" w:rsidP="00125B6E">
      <w:r w:rsidRPr="00125B6E">
        <w:rPr>
          <w:noProof/>
        </w:rPr>
        <w:lastRenderedPageBreak/>
        <w:drawing>
          <wp:inline distT="0" distB="0" distL="0" distR="0" wp14:anchorId="665FDFFD" wp14:editId="57CF6B36">
            <wp:extent cx="5760720" cy="3399155"/>
            <wp:effectExtent l="0" t="0" r="0" b="0"/>
            <wp:docPr id="140" name="Grafi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3399155"/>
                    </a:xfrm>
                    <a:prstGeom prst="rect">
                      <a:avLst/>
                    </a:prstGeom>
                  </pic:spPr>
                </pic:pic>
              </a:graphicData>
            </a:graphic>
          </wp:inline>
        </w:drawing>
      </w:r>
    </w:p>
    <w:p w14:paraId="788D50D3" w14:textId="10B0370D" w:rsidR="00125B6E" w:rsidRPr="00125B6E" w:rsidRDefault="00125B6E" w:rsidP="00125B6E">
      <w:r w:rsidRPr="00125B6E">
        <w:rPr>
          <w:noProof/>
        </w:rPr>
        <w:drawing>
          <wp:inline distT="0" distB="0" distL="0" distR="0" wp14:anchorId="533CA851" wp14:editId="773F5A63">
            <wp:extent cx="5760720" cy="3403600"/>
            <wp:effectExtent l="0" t="0" r="0"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3403600"/>
                    </a:xfrm>
                    <a:prstGeom prst="rect">
                      <a:avLst/>
                    </a:prstGeom>
                  </pic:spPr>
                </pic:pic>
              </a:graphicData>
            </a:graphic>
          </wp:inline>
        </w:drawing>
      </w:r>
    </w:p>
    <w:p w14:paraId="1CBFBBB2" w14:textId="757036DD" w:rsidR="00922756" w:rsidRPr="00922756" w:rsidRDefault="00922756" w:rsidP="00922756">
      <w:pPr>
        <w:pStyle w:val="berschrift3"/>
      </w:pPr>
      <w:r>
        <w:lastRenderedPageBreak/>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lastRenderedPageBreak/>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t>Backend:</w:t>
      </w:r>
    </w:p>
    <w:p w14:paraId="72CA2191" w14:textId="6412B994" w:rsidR="007B3D66" w:rsidRDefault="007B3D66" w:rsidP="00EA25F4">
      <w:pPr>
        <w:rPr>
          <w:rFonts w:cstheme="minorHAnsi"/>
        </w:rPr>
      </w:pPr>
      <w:r>
        <w:rPr>
          <w:noProof/>
          <w:lang w:eastAsia="de-DE"/>
        </w:rPr>
        <w:lastRenderedPageBreak/>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lastRenderedPageBreak/>
        <w:t>Verhaltensdiagramme (Kommunikationsdiagramme)</w:t>
      </w:r>
      <w:bookmarkEnd w:id="30"/>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7">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8">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9">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80">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1">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2">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3">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79B035" w14:textId="2607E66B" w:rsidR="007B3D66" w:rsidRDefault="007B3D66" w:rsidP="007B3D66">
      <w:bookmarkStart w:id="31" w:name="_Toc115257148"/>
    </w:p>
    <w:p w14:paraId="4BCE42D1" w14:textId="385EC066" w:rsidR="007B3D66" w:rsidRDefault="007B3D66" w:rsidP="007B3D66"/>
    <w:p w14:paraId="176C4162" w14:textId="31A8EB7C" w:rsidR="007B3D66" w:rsidRDefault="007B3D66" w:rsidP="007B3D66"/>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65F41C49" w:rsidR="00EA25F4" w:rsidRPr="00272A78" w:rsidRDefault="000622FC" w:rsidP="00193B22">
            <w:pPr>
              <w:rPr>
                <w:rFonts w:cstheme="minorHAnsi"/>
              </w:rPr>
            </w:pPr>
            <w:r>
              <w:rPr>
                <w:rFonts w:cstheme="minorHAnsi"/>
              </w:rPr>
              <w:t>Ferti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3EFD6EAE" w:rsidR="00091047" w:rsidRPr="00272A78" w:rsidRDefault="000622FC" w:rsidP="003C61EF">
            <w:pPr>
              <w:rPr>
                <w:rFonts w:cstheme="minorHAnsi"/>
              </w:rPr>
            </w:pPr>
            <w:r>
              <w:rPr>
                <w:rFonts w:cstheme="minorHAnsi"/>
              </w:rPr>
              <w:t>Ferti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E9E11E5" w:rsidR="00AD69D8" w:rsidRPr="00272A78" w:rsidRDefault="000622FC" w:rsidP="003C61EF">
            <w:pPr>
              <w:rPr>
                <w:rFonts w:cstheme="minorHAnsi"/>
              </w:rPr>
            </w:pPr>
            <w:r>
              <w:rPr>
                <w:rFonts w:cstheme="minorHAnsi"/>
              </w:rPr>
              <w:t>Ferti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2B234F93" w:rsidR="00091047" w:rsidRPr="00272A78" w:rsidRDefault="000622FC" w:rsidP="003C61EF">
            <w:pPr>
              <w:rPr>
                <w:rFonts w:cstheme="minorHAnsi"/>
              </w:rPr>
            </w:pPr>
            <w:r>
              <w:rPr>
                <w:rFonts w:cstheme="minorHAnsi"/>
              </w:rPr>
              <w:t>Ferti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r>
              <w:rPr>
                <w:rFonts w:cstheme="minorHAnsi"/>
              </w:rPr>
              <w:t>com.gruppe_f.sep.entities.chat, entities.Message</w:t>
            </w:r>
          </w:p>
        </w:tc>
        <w:tc>
          <w:tcPr>
            <w:tcW w:w="850" w:type="dxa"/>
          </w:tcPr>
          <w:p w14:paraId="72520AD9" w14:textId="02F4FA11" w:rsidR="003C61EF" w:rsidRPr="00272A78" w:rsidRDefault="000622FC" w:rsidP="003C61EF">
            <w:pPr>
              <w:rPr>
                <w:rFonts w:cstheme="minorHAnsi"/>
              </w:rPr>
            </w:pPr>
            <w:r>
              <w:rPr>
                <w:rFonts w:cstheme="minorHAnsi"/>
              </w:rPr>
              <w:t>Ferti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r>
              <w:rPr>
                <w:rFonts w:cstheme="minorHAnsi"/>
              </w:rPr>
              <w:t>com.gruppe_f.sep.entities.chat, entities.Message</w:t>
            </w:r>
          </w:p>
        </w:tc>
        <w:tc>
          <w:tcPr>
            <w:tcW w:w="850" w:type="dxa"/>
          </w:tcPr>
          <w:p w14:paraId="1F32C4B1" w14:textId="64EBE842" w:rsidR="003C61EF" w:rsidRPr="00272A78" w:rsidRDefault="000622FC" w:rsidP="003C61EF">
            <w:pPr>
              <w:rPr>
                <w:rFonts w:cstheme="minorHAnsi"/>
              </w:rPr>
            </w:pPr>
            <w:r>
              <w:rPr>
                <w:rFonts w:cstheme="minorHAnsi"/>
              </w:rPr>
              <w:t>Ferti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119A1C39" w:rsidR="004529A0" w:rsidRPr="00272A78" w:rsidRDefault="000622FC" w:rsidP="004529A0">
            <w:pPr>
              <w:rPr>
                <w:rFonts w:cstheme="minorHAnsi"/>
              </w:rPr>
            </w:pPr>
            <w:r>
              <w:rPr>
                <w:rFonts w:cstheme="minorHAnsi"/>
              </w:rPr>
              <w:t>zyklus2.show-league-data</w:t>
            </w: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1757AB7B" w:rsidR="00AD69D8" w:rsidRPr="00272A78" w:rsidRDefault="000622FC" w:rsidP="003C61EF">
            <w:pPr>
              <w:rPr>
                <w:rFonts w:cstheme="minorHAnsi"/>
              </w:rPr>
            </w:pPr>
            <w:r>
              <w:rPr>
                <w:rFonts w:cstheme="minorHAnsi"/>
              </w:rPr>
              <w:t>com.gruppe.f_sep.entities.table</w:t>
            </w: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69EA420C" w:rsidR="003C61EF" w:rsidRPr="00272A78" w:rsidRDefault="000622FC" w:rsidP="003C61EF">
            <w:pPr>
              <w:rPr>
                <w:rFonts w:cstheme="minorHAnsi"/>
              </w:rPr>
            </w:pPr>
            <w:r>
              <w:rPr>
                <w:rFonts w:cstheme="minorHAnsi"/>
              </w:rPr>
              <w:t>zyklus2.show-league-data</w:t>
            </w: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 xml:space="preserve">Eigene erzielte Punkte Pro </w:t>
            </w:r>
            <w:r>
              <w:rPr>
                <w:rFonts w:cstheme="minorHAnsi"/>
              </w:rPr>
              <w:lastRenderedPageBreak/>
              <w:t>Mannschaft pro Tipprunde (Kuchendiagramm)</w:t>
            </w:r>
          </w:p>
        </w:tc>
        <w:tc>
          <w:tcPr>
            <w:tcW w:w="1701" w:type="dxa"/>
          </w:tcPr>
          <w:p w14:paraId="76154DAE" w14:textId="2D85EF22" w:rsidR="003C61EF" w:rsidRDefault="004529A0" w:rsidP="003C61EF">
            <w:pPr>
              <w:rPr>
                <w:rFonts w:cstheme="minorHAnsi"/>
              </w:rPr>
            </w:pPr>
            <w:r>
              <w:rPr>
                <w:rFonts w:cstheme="minorHAnsi"/>
              </w:rPr>
              <w:lastRenderedPageBreak/>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5AF4B793" w:rsidR="003C61EF" w:rsidRPr="00272A78" w:rsidRDefault="000622FC" w:rsidP="003C61EF">
            <w:pPr>
              <w:rPr>
                <w:rFonts w:cstheme="minorHAnsi"/>
              </w:rPr>
            </w:pPr>
            <w:r>
              <w:rPr>
                <w:rFonts w:cstheme="minorHAnsi"/>
              </w:rPr>
              <w:t>zyklus2.show-league-data</w:t>
            </w: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9336DD9" w:rsidR="003C61EF" w:rsidRPr="00272A78" w:rsidRDefault="000622FC" w:rsidP="003C61EF">
            <w:pPr>
              <w:rPr>
                <w:rFonts w:cstheme="minorHAnsi"/>
              </w:rPr>
            </w:pPr>
            <w:r>
              <w:rPr>
                <w:rFonts w:cstheme="minorHAnsi"/>
              </w:rPr>
              <w:t>zyklus2.show-league-data</w:t>
            </w: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450A09CE" w:rsidR="003C61EF" w:rsidRPr="00272A78" w:rsidRDefault="000622FC" w:rsidP="003C61EF">
            <w:pPr>
              <w:rPr>
                <w:rFonts w:cstheme="minorHAnsi"/>
              </w:rPr>
            </w:pPr>
            <w:r>
              <w:rPr>
                <w:rFonts w:cstheme="minorHAnsi"/>
              </w:rPr>
              <w:t>zyklus2.show-league-data</w:t>
            </w: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r>
              <w:rPr>
                <w:rFonts w:cstheme="minorHAnsi"/>
              </w:rPr>
              <w:t>com.gruppe_f.sep.entities.bets</w:t>
            </w: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r>
              <w:rPr>
                <w:rFonts w:cstheme="minorHAnsi"/>
              </w:rPr>
              <w:t>com.gruppe_f.sep.entities.bets</w:t>
            </w: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r>
              <w:rPr>
                <w:rFonts w:cstheme="minorHAnsi"/>
              </w:rPr>
              <w:t>com.gruppe_f.sep.entities.wetten</w:t>
            </w: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15665E1" w:rsidR="003C61EF" w:rsidRPr="00272A78" w:rsidRDefault="000622FC" w:rsidP="003C61EF">
            <w:pPr>
              <w:rPr>
                <w:rFonts w:cstheme="minorHAnsi"/>
              </w:rPr>
            </w:pPr>
            <w:r>
              <w:rPr>
                <w:rFonts w:cstheme="minorHAnsi"/>
              </w:rPr>
              <w:t>com.gruppe_f.sep.entities.user</w:t>
            </w: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lastRenderedPageBreak/>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r>
              <w:rPr>
                <w:rFonts w:cstheme="minorHAnsi"/>
              </w:rPr>
              <w:t>com.gruppe_f.sep.entities.wetten</w:t>
            </w: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r>
              <w:rPr>
                <w:rFonts w:cstheme="minorHAnsi"/>
              </w:rPr>
              <w:t>com.gruppe_f.sep.entities.wetten</w:t>
            </w:r>
          </w:p>
        </w:tc>
        <w:tc>
          <w:tcPr>
            <w:tcW w:w="850" w:type="dxa"/>
          </w:tcPr>
          <w:p w14:paraId="70788562" w14:textId="4EFB3494" w:rsidR="00091047" w:rsidRPr="00272A78" w:rsidRDefault="00125B6E" w:rsidP="00091047">
            <w:pPr>
              <w:rPr>
                <w:rFonts w:cstheme="minorHAnsi"/>
              </w:rPr>
            </w:pPr>
            <w:r>
              <w:rPr>
                <w:rFonts w:cstheme="minorHAnsi"/>
              </w:rPr>
              <w:t>Ferti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r>
              <w:rPr>
                <w:rFonts w:cstheme="minorHAnsi"/>
              </w:rPr>
              <w:t>com.gruppe_f.sep.entities.wetten</w:t>
            </w: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r>
              <w:rPr>
                <w:rFonts w:cstheme="minorHAnsi"/>
              </w:rPr>
              <w:t>com.gruppe_f.sep.entities.wetten</w:t>
            </w: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r>
              <w:rPr>
                <w:rFonts w:cstheme="minorHAnsi"/>
              </w:rPr>
              <w:t>com.gruppe_f.sep.entities.wetten</w:t>
            </w: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r>
              <w:rPr>
                <w:rFonts w:cstheme="minorHAnsi"/>
              </w:rPr>
              <w:t>com.gruppe_f.sep.entities.wetten</w:t>
            </w: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r>
              <w:rPr>
                <w:rFonts w:cstheme="minorHAnsi"/>
              </w:rPr>
              <w:t>com.gruppe_f.sep.entities.wetten</w:t>
            </w: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r>
              <w:rPr>
                <w:rFonts w:cstheme="minorHAnsi"/>
              </w:rPr>
              <w:t>com.gruppe_f.sep.entities.wetten</w:t>
            </w: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r>
              <w:rPr>
                <w:rFonts w:cstheme="minorHAnsi"/>
              </w:rPr>
              <w:t>com.gruppe_f.sep.entities.wetten</w:t>
            </w: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051FD968" w:rsidR="00091047" w:rsidRPr="00272A78" w:rsidRDefault="000622FC" w:rsidP="00091047">
            <w:pPr>
              <w:rPr>
                <w:rFonts w:cstheme="minorHAnsi"/>
              </w:rPr>
            </w:pPr>
            <w:r>
              <w:rPr>
                <w:rFonts w:cstheme="minorHAnsi"/>
              </w:rPr>
              <w:t>com.gruppe_f.sep.entities.wetten</w:t>
            </w: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7E0BCC">
      <w:pPr>
        <w:pStyle w:val="berschrift2"/>
        <w:spacing w:line="240" w:lineRule="auto"/>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65701BB5" w:rsidR="00EA25F4" w:rsidRPr="00272A78" w:rsidRDefault="0024242F" w:rsidP="00EA25F4">
      <w:pPr>
        <w:rPr>
          <w:rFonts w:cstheme="minorHAnsi"/>
        </w:rPr>
      </w:pPr>
      <w:r>
        <w:rPr>
          <w:rFonts w:cstheme="minorHAnsi"/>
        </w:rPr>
        <w:t>Admin-Tabelle zurücksetz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4EC4B670" w:rsidR="00EA25F4" w:rsidRPr="00272A78" w:rsidRDefault="007E0BCC" w:rsidP="00193B22">
            <w:pPr>
              <w:rPr>
                <w:rFonts w:cstheme="minorHAnsi"/>
              </w:rPr>
            </w:pPr>
            <w:r>
              <w:rPr>
                <w:rFonts w:cstheme="minorHAnsi"/>
              </w:rPr>
              <w:t>31.01.2023</w:t>
            </w: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6F605A7B" w:rsidR="00EA25F4" w:rsidRPr="00272A78" w:rsidRDefault="007E0BCC" w:rsidP="00193B22">
            <w:pPr>
              <w:rPr>
                <w:rFonts w:cstheme="minorHAnsi"/>
              </w:rPr>
            </w:pPr>
            <w:r>
              <w:rPr>
                <w:rFonts w:cstheme="minorHAnsi"/>
              </w:rPr>
              <w:t>Gruppe F</w:t>
            </w: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219BEBA1" w:rsidR="00EA25F4" w:rsidRPr="00272A78" w:rsidRDefault="007E0BCC" w:rsidP="00193B22">
            <w:pPr>
              <w:rPr>
                <w:rFonts w:cstheme="minorHAnsi"/>
              </w:rPr>
            </w:pPr>
            <w:r w:rsidRPr="007E0BCC">
              <w:rPr>
                <w:rFonts w:cstheme="minorHAnsi"/>
              </w:rPr>
              <w:t>638770a7579aadaaed9d9a8ee8a11e58da510138</w:t>
            </w: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1B18315" w:rsidR="00EA25F4" w:rsidRPr="00272A78" w:rsidRDefault="0024242F" w:rsidP="00193B22">
            <w:pPr>
              <w:rPr>
                <w:rFonts w:cstheme="minorHAnsi"/>
              </w:rPr>
            </w:pPr>
            <w:r>
              <w:rPr>
                <w:rFonts w:cstheme="minorHAnsi"/>
              </w:rPr>
              <w:t>Admin eingeloggt; Admin auf Dashboard; mind. Eine Liga existiert; mind. Eine Tipprunde existiert</w:t>
            </w:r>
          </w:p>
        </w:tc>
      </w:tr>
      <w:tr w:rsidR="00EA25F4" w:rsidRPr="00CF0841" w14:paraId="4A7AB77D" w14:textId="77777777" w:rsidTr="00846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846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54C8D4BF" w:rsidR="00EA25F4" w:rsidRPr="00272A78" w:rsidRDefault="0024242F" w:rsidP="00193B22">
            <w:pPr>
              <w:rPr>
                <w:rFonts w:cstheme="minorHAnsi"/>
              </w:rPr>
            </w:pPr>
            <w:r>
              <w:rPr>
                <w:rFonts w:cstheme="minorHAnsi"/>
              </w:rPr>
              <w:t>Admin klickt auf Button „Statistik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6A6C1499" w:rsidR="00EA25F4" w:rsidRPr="00272A78" w:rsidRDefault="0024242F" w:rsidP="00193B22">
            <w:pPr>
              <w:rPr>
                <w:rFonts w:cstheme="minorHAnsi"/>
              </w:rPr>
            </w:pPr>
            <w:r>
              <w:rPr>
                <w:rFonts w:cstheme="minorHAnsi"/>
              </w:rPr>
              <w:t>Statistiken-Seite öffnet sich und Admin sieht bei mind. einer Liga in der Spalte „Anzahl Tipprunden“ einen Wert höher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5E5960D1" w:rsidR="00EA25F4" w:rsidRPr="00272A78" w:rsidRDefault="00846B77" w:rsidP="00193B22">
            <w:pPr>
              <w:rPr>
                <w:rFonts w:cstheme="minorHAnsi"/>
              </w:rPr>
            </w:pPr>
            <w:r w:rsidRPr="00272A78">
              <w:rPr>
                <w:rFonts w:cstheme="minorHAnsi"/>
                <w:b/>
                <w:bCs/>
              </w:rPr>
              <w:t>√</w:t>
            </w:r>
          </w:p>
        </w:tc>
      </w:tr>
      <w:tr w:rsidR="00EA25F4" w:rsidRPr="00CF0841" w14:paraId="0F169D96" w14:textId="77777777" w:rsidTr="00846B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18BEF930" w:rsidR="00EA25F4" w:rsidRPr="00272A78" w:rsidRDefault="0024242F" w:rsidP="00193B22">
            <w:pPr>
              <w:rPr>
                <w:rFonts w:cstheme="minorHAnsi"/>
              </w:rPr>
            </w:pPr>
            <w:r>
              <w:rPr>
                <w:rFonts w:cstheme="minorHAnsi"/>
              </w:rPr>
              <w:t>Admin klickt in der zugehörigen Tabelle auf „Alle Counter zurücksetz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6E7891AA" w:rsidR="00EA25F4" w:rsidRPr="00272A78" w:rsidRDefault="0024242F" w:rsidP="00193B22">
            <w:pPr>
              <w:rPr>
                <w:rFonts w:cstheme="minorHAnsi"/>
              </w:rPr>
            </w:pPr>
            <w:r>
              <w:rPr>
                <w:rFonts w:cstheme="minorHAnsi"/>
              </w:rPr>
              <w:t>Seite lädt neu und alle Counter dieser Tabelle</w:t>
            </w:r>
            <w:r w:rsidR="00846B77">
              <w:rPr>
                <w:rFonts w:cstheme="minorHAnsi"/>
              </w:rPr>
              <w:t xml:space="preserve"> sind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25E4101D" w:rsidR="00EA25F4" w:rsidRPr="00272A78" w:rsidRDefault="00846B77" w:rsidP="00193B22">
            <w:pPr>
              <w:rPr>
                <w:rFonts w:cstheme="minorHAnsi"/>
              </w:rPr>
            </w:pPr>
            <w:r w:rsidRPr="00272A78">
              <w:rPr>
                <w:rFonts w:cstheme="minorHAnsi"/>
                <w:b/>
                <w:bCs/>
              </w:rPr>
              <w:t>√</w:t>
            </w:r>
          </w:p>
        </w:tc>
      </w:tr>
      <w:tr w:rsidR="00EA25F4" w:rsidRPr="00CF0841" w14:paraId="413F88B4" w14:textId="77777777" w:rsidTr="00846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6798A871" w:rsidR="00EA25F4" w:rsidRPr="00272A78" w:rsidRDefault="0024242F" w:rsidP="00193B22">
            <w:pPr>
              <w:rPr>
                <w:rFonts w:cstheme="minorHAnsi"/>
              </w:rPr>
            </w:pPr>
            <w:r>
              <w:rPr>
                <w:rFonts w:cstheme="minorHAnsi"/>
              </w:rPr>
              <w:t>Bei allen Ligen ist die Anzahl der Tipprunden bei 0. Diese Tipprunden sind in der Datenbank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394AE860" w:rsidR="00EA25F4" w:rsidRPr="00272A78" w:rsidRDefault="00846B77" w:rsidP="00193B22">
            <w:pPr>
              <w:rPr>
                <w:rFonts w:cstheme="minorHAnsi"/>
              </w:rPr>
            </w:pPr>
            <w:r w:rsidRPr="00272A78">
              <w:rPr>
                <w:rFonts w:cstheme="minorHAnsi"/>
                <w:b/>
                <w:bCs/>
              </w:rPr>
              <w:t>√</w:t>
            </w: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0B2E911E" w:rsidR="00EA25F4" w:rsidRPr="00272A78" w:rsidRDefault="00846B77" w:rsidP="00193B22">
            <w:pPr>
              <w:rPr>
                <w:rFonts w:cstheme="minorHAnsi"/>
              </w:rPr>
            </w:pPr>
            <w:r>
              <w:rPr>
                <w:rFonts w:cstheme="minorHAnsi"/>
              </w:rPr>
              <w:t>Test bestanden</w:t>
            </w: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4CA1C416" w:rsidR="00EA25F4" w:rsidRPr="00272A78" w:rsidRDefault="00846B77" w:rsidP="00EA25F4">
      <w:pPr>
        <w:rPr>
          <w:rFonts w:cstheme="minorHAnsi"/>
        </w:rPr>
      </w:pPr>
      <w:r>
        <w:rPr>
          <w:rFonts w:cstheme="minorHAnsi"/>
        </w:rPr>
        <w:t>Minispiel</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46B77" w:rsidRPr="00CF0841" w14:paraId="65FB7406" w14:textId="77777777" w:rsidTr="00E50CD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D8E7C1D" w14:textId="77777777" w:rsidR="00846B77" w:rsidRPr="00272A78" w:rsidRDefault="00846B77" w:rsidP="00E50CD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3C2F9C" w14:textId="196EDDEC" w:rsidR="00846B77" w:rsidRPr="00272A78" w:rsidRDefault="007E0BCC" w:rsidP="00E50CD2">
            <w:pPr>
              <w:rPr>
                <w:rFonts w:cstheme="minorHAnsi"/>
              </w:rPr>
            </w:pPr>
            <w:r>
              <w:rPr>
                <w:rFonts w:cstheme="minorHAnsi"/>
              </w:rPr>
              <w:t>31.01.2023</w:t>
            </w:r>
          </w:p>
        </w:tc>
      </w:tr>
      <w:tr w:rsidR="00846B77" w:rsidRPr="00CF0841" w14:paraId="3D1C8946" w14:textId="77777777" w:rsidTr="00E50CD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9EE9DC" w14:textId="77777777" w:rsidR="00846B77" w:rsidRPr="00272A78" w:rsidRDefault="00846B77" w:rsidP="00E50CD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D7E9B67" w14:textId="5C2FD333" w:rsidR="00846B77" w:rsidRPr="00272A78" w:rsidRDefault="007E0BCC" w:rsidP="00E50CD2">
            <w:pPr>
              <w:rPr>
                <w:rFonts w:cstheme="minorHAnsi"/>
              </w:rPr>
            </w:pPr>
            <w:r>
              <w:rPr>
                <w:rFonts w:cstheme="minorHAnsi"/>
              </w:rPr>
              <w:t>Gruppe F</w:t>
            </w:r>
          </w:p>
        </w:tc>
      </w:tr>
      <w:tr w:rsidR="00846B77" w:rsidRPr="00CF0841" w14:paraId="61771C56" w14:textId="77777777" w:rsidTr="00E50CD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ACB0784" w14:textId="77777777" w:rsidR="00846B77" w:rsidRPr="00272A78" w:rsidRDefault="00846B77" w:rsidP="00E50CD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EC1890" w14:textId="238B0F0B" w:rsidR="00846B77" w:rsidRPr="00272A78" w:rsidRDefault="007E0BCC" w:rsidP="00E50CD2">
            <w:pPr>
              <w:rPr>
                <w:rFonts w:cstheme="minorHAnsi"/>
              </w:rPr>
            </w:pPr>
            <w:r w:rsidRPr="007E0BCC">
              <w:rPr>
                <w:rFonts w:cstheme="minorHAnsi"/>
              </w:rPr>
              <w:t>638770a7579aadaaed9d9a8ee8a11e58da510138</w:t>
            </w:r>
          </w:p>
        </w:tc>
      </w:tr>
      <w:tr w:rsidR="00846B77" w:rsidRPr="00CF0841" w14:paraId="696767CC" w14:textId="77777777" w:rsidTr="00E50CD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E8C8" w14:textId="77777777" w:rsidR="00846B77" w:rsidRPr="00272A78" w:rsidRDefault="00846B77" w:rsidP="00E50CD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9D1CD2" w14:textId="2E5DDF38" w:rsidR="00846B77" w:rsidRPr="00272A78" w:rsidRDefault="00846B77" w:rsidP="00E50CD2">
            <w:pPr>
              <w:rPr>
                <w:rFonts w:cstheme="minorHAnsi"/>
              </w:rPr>
            </w:pPr>
            <w:r>
              <w:rPr>
                <w:rFonts w:cstheme="minorHAnsi"/>
              </w:rPr>
              <w:t>User eingeloggt; User ist Dashboard; User ist freigeschaltet</w:t>
            </w:r>
            <w:r w:rsidR="00116D03">
              <w:rPr>
                <w:rFonts w:cstheme="minorHAnsi"/>
              </w:rPr>
              <w:t>; User ist auf Minigameseite</w:t>
            </w:r>
          </w:p>
        </w:tc>
      </w:tr>
      <w:tr w:rsidR="00846B77" w:rsidRPr="00CF0841" w14:paraId="47301370" w14:textId="77777777" w:rsidTr="00E50CD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05F033" w14:textId="77777777" w:rsidR="00846B77" w:rsidRPr="00272A78" w:rsidRDefault="00846B77" w:rsidP="00E50CD2">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CAE5D" w14:textId="77777777" w:rsidR="00846B77" w:rsidRPr="00272A78" w:rsidRDefault="00846B77" w:rsidP="00E50CD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A1DD1" w14:textId="77777777" w:rsidR="00846B77" w:rsidRPr="00272A78" w:rsidRDefault="00846B77" w:rsidP="00E50CD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F6DAAF" w14:textId="77777777" w:rsidR="00846B77" w:rsidRPr="00272A78" w:rsidRDefault="00846B77" w:rsidP="00E50CD2">
            <w:pPr>
              <w:rPr>
                <w:rFonts w:cstheme="minorHAnsi"/>
              </w:rPr>
            </w:pPr>
            <w:r w:rsidRPr="00272A78">
              <w:rPr>
                <w:rFonts w:cstheme="minorHAnsi"/>
                <w:b/>
                <w:bCs/>
              </w:rPr>
              <w:t>√ / X</w:t>
            </w:r>
          </w:p>
        </w:tc>
      </w:tr>
      <w:tr w:rsidR="00846B77" w:rsidRPr="00CF0841" w14:paraId="2DA1BD8B" w14:textId="77777777" w:rsidTr="00E50CD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67B71" w14:textId="77777777" w:rsidR="00846B77" w:rsidRPr="00272A78" w:rsidRDefault="00846B77" w:rsidP="00E50CD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9A6A07" w14:textId="3305DD84" w:rsidR="00846B77" w:rsidRPr="00272A78" w:rsidRDefault="00116D03" w:rsidP="00E50CD2">
            <w:pPr>
              <w:rPr>
                <w:rFonts w:cstheme="minorHAnsi"/>
              </w:rPr>
            </w:pPr>
            <w:r>
              <w:rPr>
                <w:rFonts w:cstheme="minorHAnsi"/>
              </w:rPr>
              <w:t>User klickt auf „Minigame star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E26F6E" w14:textId="585022B0" w:rsidR="00846B77" w:rsidRPr="00272A78" w:rsidRDefault="00116D03" w:rsidP="00E50CD2">
            <w:pPr>
              <w:rPr>
                <w:rFonts w:cstheme="minorHAnsi"/>
              </w:rPr>
            </w:pPr>
            <w:r>
              <w:rPr>
                <w:rFonts w:cstheme="minorHAnsi"/>
              </w:rPr>
              <w:t>Ein Ball erscheint alle 5s zufällig auf dem Bildschir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D97D1E" w14:textId="77777777" w:rsidR="00846B77" w:rsidRPr="00272A78" w:rsidRDefault="00846B77" w:rsidP="00E50CD2">
            <w:pPr>
              <w:rPr>
                <w:rFonts w:cstheme="minorHAnsi"/>
              </w:rPr>
            </w:pPr>
            <w:r w:rsidRPr="00272A78">
              <w:rPr>
                <w:rFonts w:cstheme="minorHAnsi"/>
                <w:b/>
                <w:bCs/>
              </w:rPr>
              <w:t>√</w:t>
            </w:r>
          </w:p>
        </w:tc>
      </w:tr>
      <w:tr w:rsidR="00846B77" w:rsidRPr="00CF0841" w14:paraId="3B7A7A4B"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14893" w14:textId="77777777" w:rsidR="00846B77" w:rsidRPr="00272A78" w:rsidRDefault="00846B77" w:rsidP="00E50CD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7A0964" w14:textId="678FF832" w:rsidR="00846B77" w:rsidRPr="00272A78" w:rsidRDefault="00116D03" w:rsidP="00E50CD2">
            <w:pPr>
              <w:rPr>
                <w:rFonts w:cstheme="minorHAnsi"/>
              </w:rPr>
            </w:pPr>
            <w:r>
              <w:rPr>
                <w:rFonts w:cstheme="minorHAnsi"/>
              </w:rPr>
              <w:t>User klickt auf den Ba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C720EF" w14:textId="0D4548E1" w:rsidR="00846B77" w:rsidRPr="00272A78" w:rsidRDefault="00116D03" w:rsidP="00E50CD2">
            <w:pPr>
              <w:rPr>
                <w:rFonts w:cstheme="minorHAnsi"/>
              </w:rPr>
            </w:pPr>
            <w:r>
              <w:rPr>
                <w:rFonts w:cstheme="minorHAnsi"/>
              </w:rPr>
              <w:t>Der Ball verschwindet. Der Betrag auf dem Kontostand erhöh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476856" w14:textId="77777777" w:rsidR="00846B77" w:rsidRPr="00272A78" w:rsidRDefault="00846B77" w:rsidP="00E50CD2">
            <w:pPr>
              <w:rPr>
                <w:rFonts w:cstheme="minorHAnsi"/>
              </w:rPr>
            </w:pPr>
            <w:r w:rsidRPr="00272A78">
              <w:rPr>
                <w:rFonts w:cstheme="minorHAnsi"/>
                <w:b/>
                <w:bCs/>
              </w:rPr>
              <w:t>√</w:t>
            </w:r>
          </w:p>
        </w:tc>
      </w:tr>
      <w:tr w:rsidR="00116D03" w:rsidRPr="00CF0841" w14:paraId="70098D5C"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37767B" w14:textId="3980E6FA" w:rsidR="00116D03" w:rsidRPr="00272A78" w:rsidRDefault="00116D03" w:rsidP="00E50CD2">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C8F79F" w14:textId="39B711F4" w:rsidR="00116D03" w:rsidRDefault="00116D03" w:rsidP="00E50CD2">
            <w:pPr>
              <w:rPr>
                <w:rFonts w:cstheme="minorHAnsi"/>
              </w:rPr>
            </w:pPr>
            <w:r>
              <w:rPr>
                <w:rFonts w:cstheme="minorHAnsi"/>
              </w:rPr>
              <w:t>User klickt auf „Minigame be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0454F" w14:textId="6CB2587F" w:rsidR="00116D03" w:rsidRDefault="00116D03" w:rsidP="00E50CD2">
            <w:pPr>
              <w:rPr>
                <w:rFonts w:cstheme="minorHAnsi"/>
              </w:rPr>
            </w:pPr>
            <w:r>
              <w:rPr>
                <w:rFonts w:cstheme="minorHAnsi"/>
              </w:rPr>
              <w:t>Der Ball erscheint nicht meh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0FFCA89" w14:textId="3932B748" w:rsidR="00116D03" w:rsidRPr="00272A78" w:rsidRDefault="00116D03" w:rsidP="00E50CD2">
            <w:pPr>
              <w:rPr>
                <w:rFonts w:cstheme="minorHAnsi"/>
                <w:b/>
                <w:bCs/>
              </w:rPr>
            </w:pPr>
            <w:r w:rsidRPr="00272A78">
              <w:rPr>
                <w:rFonts w:cstheme="minorHAnsi"/>
                <w:b/>
                <w:bCs/>
              </w:rPr>
              <w:t>√</w:t>
            </w:r>
          </w:p>
        </w:tc>
      </w:tr>
      <w:tr w:rsidR="00846B77" w:rsidRPr="00CF0841" w14:paraId="658D42B4" w14:textId="77777777" w:rsidTr="00E50CD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B25AEC" w14:textId="77777777" w:rsidR="00846B77" w:rsidRPr="00272A78" w:rsidRDefault="00846B77" w:rsidP="00E50CD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56FB1C" w14:textId="02E3CD70" w:rsidR="00846B77" w:rsidRPr="00272A78" w:rsidRDefault="00116D03" w:rsidP="00E50CD2">
            <w:pPr>
              <w:rPr>
                <w:rFonts w:cstheme="minorHAnsi"/>
              </w:rPr>
            </w:pPr>
            <w:r>
              <w:rPr>
                <w:rFonts w:cstheme="minorHAnsi"/>
              </w:rPr>
              <w:t>Der User hat einen höheren Kontostand, insofern er den Ball angeklickt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EC1FD1" w14:textId="77777777" w:rsidR="00846B77" w:rsidRPr="00272A78" w:rsidRDefault="00846B77" w:rsidP="00E50CD2">
            <w:pPr>
              <w:rPr>
                <w:rFonts w:cstheme="minorHAnsi"/>
              </w:rPr>
            </w:pPr>
            <w:r w:rsidRPr="00272A78">
              <w:rPr>
                <w:rFonts w:cstheme="minorHAnsi"/>
                <w:b/>
                <w:bCs/>
              </w:rPr>
              <w:t>√</w:t>
            </w:r>
          </w:p>
        </w:tc>
      </w:tr>
      <w:tr w:rsidR="00846B77" w:rsidRPr="00CF0841" w14:paraId="38BD4E47" w14:textId="77777777" w:rsidTr="00E50CD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44F2EA" w14:textId="77777777" w:rsidR="00846B77" w:rsidRPr="00272A78" w:rsidRDefault="00846B77" w:rsidP="00E50CD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28010E" w14:textId="77777777" w:rsidR="00846B77" w:rsidRPr="00272A78" w:rsidRDefault="00846B77" w:rsidP="00E50CD2">
            <w:pPr>
              <w:rPr>
                <w:rFonts w:cstheme="minorHAnsi"/>
              </w:rPr>
            </w:pPr>
            <w:r>
              <w:rPr>
                <w:rFonts w:cstheme="minorHAnsi"/>
              </w:rPr>
              <w:t>Test bestanden</w:t>
            </w:r>
          </w:p>
        </w:tc>
      </w:tr>
    </w:tbl>
    <w:p w14:paraId="5170CB9D" w14:textId="77777777" w:rsidR="00846B77" w:rsidRPr="00272A78" w:rsidRDefault="00846B77" w:rsidP="00846B77">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F5F82" w14:textId="77777777" w:rsidR="00ED1975" w:rsidRDefault="00ED1975" w:rsidP="00E602EC">
      <w:pPr>
        <w:spacing w:after="0" w:line="240" w:lineRule="auto"/>
      </w:pPr>
      <w:r>
        <w:separator/>
      </w:r>
    </w:p>
  </w:endnote>
  <w:endnote w:type="continuationSeparator" w:id="0">
    <w:p w14:paraId="53385131" w14:textId="77777777" w:rsidR="00ED1975" w:rsidRDefault="00ED1975"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CA52A" w14:textId="77777777" w:rsidR="00ED1975" w:rsidRDefault="00ED1975" w:rsidP="00E602EC">
      <w:pPr>
        <w:spacing w:after="0" w:line="240" w:lineRule="auto"/>
      </w:pPr>
      <w:r>
        <w:separator/>
      </w:r>
    </w:p>
  </w:footnote>
  <w:footnote w:type="continuationSeparator" w:id="0">
    <w:p w14:paraId="17E571CA" w14:textId="77777777" w:rsidR="00ED1975" w:rsidRDefault="00ED1975"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EC54F96"/>
    <w:multiLevelType w:val="hybridMultilevel"/>
    <w:tmpl w:val="00ECC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34737B"/>
    <w:multiLevelType w:val="hybridMultilevel"/>
    <w:tmpl w:val="EADA6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594552">
    <w:abstractNumId w:val="15"/>
  </w:num>
  <w:num w:numId="2" w16cid:durableId="493112450">
    <w:abstractNumId w:val="3"/>
  </w:num>
  <w:num w:numId="3" w16cid:durableId="57020884">
    <w:abstractNumId w:val="4"/>
  </w:num>
  <w:num w:numId="4" w16cid:durableId="387337047">
    <w:abstractNumId w:val="14"/>
  </w:num>
  <w:num w:numId="5" w16cid:durableId="1878081846">
    <w:abstractNumId w:val="7"/>
  </w:num>
  <w:num w:numId="6" w16cid:durableId="739792362">
    <w:abstractNumId w:val="1"/>
  </w:num>
  <w:num w:numId="7" w16cid:durableId="1293167218">
    <w:abstractNumId w:val="9"/>
  </w:num>
  <w:num w:numId="8" w16cid:durableId="1796098091">
    <w:abstractNumId w:val="2"/>
  </w:num>
  <w:num w:numId="9" w16cid:durableId="1282762021">
    <w:abstractNumId w:val="0"/>
  </w:num>
  <w:num w:numId="10" w16cid:durableId="1899658527">
    <w:abstractNumId w:val="11"/>
  </w:num>
  <w:num w:numId="11" w16cid:durableId="439103234">
    <w:abstractNumId w:val="10"/>
  </w:num>
  <w:num w:numId="12" w16cid:durableId="696154606">
    <w:abstractNumId w:val="12"/>
  </w:num>
  <w:num w:numId="13" w16cid:durableId="1618485160">
    <w:abstractNumId w:val="8"/>
  </w:num>
  <w:num w:numId="14" w16cid:durableId="1783913347">
    <w:abstractNumId w:val="5"/>
  </w:num>
  <w:num w:numId="15" w16cid:durableId="441799971">
    <w:abstractNumId w:val="13"/>
  </w:num>
  <w:num w:numId="16" w16cid:durableId="1052751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22FC"/>
    <w:rsid w:val="0008009F"/>
    <w:rsid w:val="000807D9"/>
    <w:rsid w:val="000862BB"/>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16D03"/>
    <w:rsid w:val="001249FB"/>
    <w:rsid w:val="00125B6E"/>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4242F"/>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E0BCC"/>
    <w:rsid w:val="007F590C"/>
    <w:rsid w:val="00801476"/>
    <w:rsid w:val="00801D52"/>
    <w:rsid w:val="00803E26"/>
    <w:rsid w:val="008055D6"/>
    <w:rsid w:val="008342B1"/>
    <w:rsid w:val="00835FD6"/>
    <w:rsid w:val="0084451E"/>
    <w:rsid w:val="00846B77"/>
    <w:rsid w:val="00860B66"/>
    <w:rsid w:val="0086464A"/>
    <w:rsid w:val="0088713E"/>
    <w:rsid w:val="0088792B"/>
    <w:rsid w:val="008918EE"/>
    <w:rsid w:val="00892B6A"/>
    <w:rsid w:val="0089453E"/>
    <w:rsid w:val="008971E9"/>
    <w:rsid w:val="008B4275"/>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2EF0"/>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32CB"/>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D1975"/>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A7EE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7272</Words>
  <Characters>45814</Characters>
  <Application>Microsoft Office Word</Application>
  <DocSecurity>0</DocSecurity>
  <Lines>381</Lines>
  <Paragraphs>1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21</cp:revision>
  <cp:lastPrinted>2017-04-24T06:35:00Z</cp:lastPrinted>
  <dcterms:created xsi:type="dcterms:W3CDTF">2022-12-02T14:04:00Z</dcterms:created>
  <dcterms:modified xsi:type="dcterms:W3CDTF">2023-01-3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